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08C264" w14:textId="77777777" w:rsidR="003E6F76" w:rsidRPr="0011176B" w:rsidRDefault="00593188">
      <w:r>
        <w:rPr>
          <w:noProof/>
        </w:rPr>
        <mc:AlternateContent>
          <mc:Choice Requires="wps">
            <w:drawing>
              <wp:anchor distT="36576" distB="36576" distL="36576" distR="36576" simplePos="0" relativeHeight="251659264" behindDoc="0" locked="0" layoutInCell="1" allowOverlap="1" wp14:anchorId="26167662" wp14:editId="6A5AB78B">
                <wp:simplePos x="0" y="0"/>
                <wp:positionH relativeFrom="page">
                  <wp:posOffset>3028950</wp:posOffset>
                </wp:positionH>
                <wp:positionV relativeFrom="page">
                  <wp:posOffset>2028825</wp:posOffset>
                </wp:positionV>
                <wp:extent cx="4257675" cy="7239000"/>
                <wp:effectExtent l="0" t="0" r="9525" b="0"/>
                <wp:wrapNone/>
                <wp:docPr id="7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4257675" cy="7239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7D30D5D6" w14:textId="77777777" w:rsidR="00B44828" w:rsidRPr="00E446E9" w:rsidRDefault="004F6DF3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Roll Call:</w:t>
                            </w:r>
                          </w:p>
                          <w:p w14:paraId="55886C80" w14:textId="5BFC110D" w:rsidR="004F6DF3" w:rsidRPr="00E446E9" w:rsidRDefault="004F6DF3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  <w:u w:val="single"/>
                              </w:rPr>
                              <w:t>Voting Members</w:t>
                            </w: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: President,</w:t>
                            </w:r>
                            <w:r w:rsidR="004210C9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Miles G. Vega, Past President, </w:t>
                            </w:r>
                            <w:r w:rsidR="00A35862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Jeff </w:t>
                            </w:r>
                            <w:proofErr w:type="spellStart"/>
                            <w:r w:rsidR="00A35862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Keele</w:t>
                            </w:r>
                            <w:proofErr w:type="spellEnd"/>
                            <w:r w:rsidR="00395AED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="009A66C8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VP Kathryn</w:t>
                            </w: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Benander</w:t>
                            </w:r>
                            <w:proofErr w:type="spellEnd"/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, Secretary </w:t>
                            </w:r>
                            <w:r w:rsidR="00A35862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Matthew Flummer</w:t>
                            </w: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,</w:t>
                            </w:r>
                            <w:r w:rsidR="00E446E9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Bob Simpkins, President-Elect, </w:t>
                            </w:r>
                            <w:r w:rsidR="00EE2F3F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Stephanie Cortez</w:t>
                            </w:r>
                            <w:r w:rsidR="009A66C8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="00A35862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Miguel Ruelas</w:t>
                            </w: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,</w:t>
                            </w:r>
                            <w:r w:rsidR="00A35862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35862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Rickelle</w:t>
                            </w:r>
                            <w:proofErr w:type="spellEnd"/>
                            <w:r w:rsidR="00A35862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35862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Syrdahl</w:t>
                            </w:r>
                            <w:proofErr w:type="spellEnd"/>
                            <w:r w:rsidR="00A35862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,</w:t>
                            </w: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A35862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Beverly Ward</w:t>
                            </w:r>
                            <w:r w:rsidR="009A66C8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, David Kavern, </w:t>
                            </w:r>
                            <w:r w:rsidR="004210C9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Patty</w:t>
                            </w:r>
                            <w:r w:rsidR="00BB4DB7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Serrato</w:t>
                            </w:r>
                            <w:r w:rsidR="009A66C8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,</w:t>
                            </w:r>
                            <w:r w:rsidR="00D927A1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Sarah Rector</w:t>
                            </w:r>
                            <w:r w:rsidR="00E335FD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,</w:t>
                            </w:r>
                            <w:r w:rsidR="009A66C8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335FD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Adjunct Rep Robert Haynes</w:t>
                            </w:r>
                          </w:p>
                          <w:p w14:paraId="6DB74AC8" w14:textId="77777777" w:rsidR="004F6DF3" w:rsidRPr="00E446E9" w:rsidRDefault="004F6DF3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</w:p>
                          <w:p w14:paraId="2BBCC428" w14:textId="77777777" w:rsidR="009A66C8" w:rsidRPr="00E446E9" w:rsidRDefault="003663D1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  <w:u w:val="single"/>
                              </w:rPr>
                              <w:t>Non-Vo</w:t>
                            </w:r>
                            <w:r w:rsidR="004F6DF3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  <w:u w:val="single"/>
                              </w:rPr>
                              <w:t>ting Members</w:t>
                            </w:r>
                            <w:r w:rsidR="004F6DF3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:  Joel Wien</w:t>
                            </w:r>
                            <w:r w:rsidR="00DB0E5F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s (Foundation Rep), </w:t>
                            </w:r>
                            <w:r w:rsidR="00D927A1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Richard Goode</w:t>
                            </w:r>
                            <w:r w:rsidR="004F6DF3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(Curriculum), </w:t>
                            </w:r>
                            <w:r w:rsidR="00E05AF9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Rebecca Baird</w:t>
                            </w: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(CCA), </w:t>
                            </w:r>
                            <w:r w:rsidR="009A66C8"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Melissa Long</w:t>
                            </w: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(SLO Coordinator), </w:t>
                            </w:r>
                          </w:p>
                          <w:p w14:paraId="03BE02C9" w14:textId="77777777" w:rsidR="009A66C8" w:rsidRPr="00E446E9" w:rsidRDefault="003663D1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Karen Bishop (DE Committee Chair) </w:t>
                            </w:r>
                          </w:p>
                          <w:p w14:paraId="2B7D7ABD" w14:textId="77777777" w:rsidR="005970D5" w:rsidRPr="00E446E9" w:rsidRDefault="005970D5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</w:p>
                          <w:p w14:paraId="07DA7476" w14:textId="12C343E2" w:rsidR="009A66C8" w:rsidRPr="00E446E9" w:rsidRDefault="009A66C8" w:rsidP="006C229A">
                            <w:pPr>
                              <w:pStyle w:val="NoSpacing"/>
                              <w:numPr>
                                <w:ilvl w:val="0"/>
                                <w:numId w:val="16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Approval of Agenda</w:t>
                            </w:r>
                          </w:p>
                          <w:p w14:paraId="680FE2E1" w14:textId="0783C956" w:rsidR="006C229A" w:rsidRPr="00E446E9" w:rsidRDefault="006C229A" w:rsidP="006C229A">
                            <w:pPr>
                              <w:pStyle w:val="NoSpacing"/>
                              <w:numPr>
                                <w:ilvl w:val="0"/>
                                <w:numId w:val="16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Approval of Minutes</w:t>
                            </w:r>
                          </w:p>
                          <w:p w14:paraId="62B29780" w14:textId="77777777" w:rsidR="009A66C8" w:rsidRPr="00E446E9" w:rsidRDefault="009A66C8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2D07CBC9" w14:textId="05912A18" w:rsidR="00E02200" w:rsidRDefault="006C229A" w:rsidP="006C229A">
                            <w:pPr>
                              <w:pStyle w:val="NoSpacing"/>
                              <w:jc w:val="center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*********************</w:t>
                            </w:r>
                          </w:p>
                          <w:p w14:paraId="2D088C66" w14:textId="77777777" w:rsidR="00E446E9" w:rsidRPr="00E446E9" w:rsidRDefault="00E446E9" w:rsidP="006C229A">
                            <w:pPr>
                              <w:pStyle w:val="NoSpacing"/>
                              <w:jc w:val="center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</w:p>
                          <w:p w14:paraId="6C8F5060" w14:textId="1F01B90D" w:rsidR="002E7401" w:rsidRDefault="00794A25" w:rsidP="00794A25">
                            <w:pPr>
                              <w:pStyle w:val="NoSpacing"/>
                              <w:numPr>
                                <w:ilvl w:val="0"/>
                                <w:numId w:val="17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Navigate</w:t>
                            </w:r>
                          </w:p>
                          <w:p w14:paraId="2024D80E" w14:textId="59267A55" w:rsidR="00794A25" w:rsidRDefault="00794A25" w:rsidP="00794A25">
                            <w:pPr>
                              <w:pStyle w:val="NoSpacing"/>
                              <w:numPr>
                                <w:ilvl w:val="0"/>
                                <w:numId w:val="17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Academic Calendar</w:t>
                            </w:r>
                          </w:p>
                          <w:p w14:paraId="343000EC" w14:textId="5BB50645" w:rsidR="00794A25" w:rsidRDefault="00794A25" w:rsidP="00794A25">
                            <w:pPr>
                              <w:pStyle w:val="NoSpacing"/>
                              <w:numPr>
                                <w:ilvl w:val="0"/>
                                <w:numId w:val="17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Social Justice</w:t>
                            </w:r>
                          </w:p>
                          <w:p w14:paraId="4ABE607B" w14:textId="3088A1D1" w:rsidR="00E33981" w:rsidRDefault="0008026D" w:rsidP="00794A25">
                            <w:pPr>
                              <w:pStyle w:val="NoSpacing"/>
                              <w:numPr>
                                <w:ilvl w:val="0"/>
                                <w:numId w:val="17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College Council Governance Structure</w:t>
                            </w:r>
                          </w:p>
                          <w:p w14:paraId="39AA353D" w14:textId="3814D71B" w:rsidR="00794A25" w:rsidRDefault="00CA4B39" w:rsidP="00794A25">
                            <w:pPr>
                              <w:pStyle w:val="NoSpacing"/>
                              <w:numPr>
                                <w:ilvl w:val="0"/>
                                <w:numId w:val="17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Senators/Senate Executive Committee</w:t>
                            </w:r>
                          </w:p>
                          <w:p w14:paraId="670DD5FD" w14:textId="5D592DA7" w:rsidR="00E16AF7" w:rsidRPr="00E446E9" w:rsidRDefault="00E16AF7" w:rsidP="00794A25">
                            <w:pPr>
                              <w:pStyle w:val="NoSpacing"/>
                              <w:numPr>
                                <w:ilvl w:val="0"/>
                                <w:numId w:val="17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Chancellor Forums</w:t>
                            </w:r>
                          </w:p>
                          <w:p w14:paraId="595A5E2C" w14:textId="48E3C123" w:rsidR="0035266D" w:rsidRPr="00E446E9" w:rsidRDefault="00986244" w:rsidP="00215200">
                            <w:pPr>
                              <w:pStyle w:val="NoSpacing"/>
                              <w:ind w:left="720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ab/>
                            </w:r>
                          </w:p>
                          <w:p w14:paraId="7ADB9E6A" w14:textId="77777777" w:rsidR="0035266D" w:rsidRPr="00E446E9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</w:p>
                          <w:p w14:paraId="56593FF1" w14:textId="77777777" w:rsidR="0035266D" w:rsidRPr="00E446E9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Reports:</w:t>
                            </w:r>
                          </w:p>
                          <w:p w14:paraId="38F6EF12" w14:textId="77777777" w:rsidR="0035266D" w:rsidRPr="00E446E9" w:rsidRDefault="0035266D" w:rsidP="0035266D">
                            <w:pPr>
                              <w:pStyle w:val="NoSpacing"/>
                              <w:ind w:left="720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Senate President; Divisions: Curriculum; SLO; Basic Skills; Distance Education; CCA; Foundation</w:t>
                            </w:r>
                          </w:p>
                          <w:p w14:paraId="743E5C4E" w14:textId="77777777" w:rsidR="0035266D" w:rsidRPr="00E446E9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</w:p>
                          <w:p w14:paraId="17680337" w14:textId="77777777" w:rsidR="0035266D" w:rsidRPr="00E446E9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E446E9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Future Agenda Items:</w:t>
                            </w:r>
                          </w:p>
                          <w:p w14:paraId="0C501798" w14:textId="77777777" w:rsidR="0084380A" w:rsidRDefault="004210C9" w:rsidP="00EC1180">
                            <w:pPr>
                              <w:pStyle w:val="NoSpacing"/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ab/>
                            </w:r>
                            <w:r w:rsidR="001C4279">
                              <w:rPr>
                                <w:rFonts w:asciiTheme="minorHAnsi" w:hAnsiTheme="minorHAnsi"/>
                                <w:sz w:val="22"/>
                              </w:rPr>
                              <w:t xml:space="preserve"> </w:t>
                            </w:r>
                          </w:p>
                          <w:p w14:paraId="77A5E80D" w14:textId="7BC8FF87" w:rsidR="00B21FA7" w:rsidRDefault="00B21FA7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6167662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238.5pt;margin-top:159.75pt;width:335.25pt;height:570pt;z-index:251659264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" filled="f" stroked="f" strokeweight="0">
                <v:shadow color="#ccc" opacity="49150f" offset=".74833mm,.74833mm"/>
                <o:lock v:ext="edit" shapetype="t"/>
                <v:textbox inset="2.85pt,2.85pt,2.85pt,2.85pt">
                  <w:txbxContent>
                    <w:p w14:paraId="7D30D5D6" w14:textId="77777777" w:rsidR="00B44828" w:rsidRPr="00E446E9" w:rsidRDefault="004F6DF3" w:rsidP="004F6DF3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Roll Call:</w:t>
                      </w:r>
                    </w:p>
                    <w:p w14:paraId="55886C80" w14:textId="5BFC110D" w:rsidR="004F6DF3" w:rsidRPr="00E446E9" w:rsidRDefault="004F6DF3" w:rsidP="004F6DF3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  <w:u w:val="single"/>
                        </w:rPr>
                        <w:t>Voting Members</w:t>
                      </w: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: President,</w:t>
                      </w:r>
                      <w:r w:rsidR="004210C9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Miles G. Vega, Past President, </w:t>
                      </w:r>
                      <w:r w:rsidR="00A35862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Jeff </w:t>
                      </w:r>
                      <w:proofErr w:type="spellStart"/>
                      <w:r w:rsidR="00A35862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Keele</w:t>
                      </w:r>
                      <w:proofErr w:type="spellEnd"/>
                      <w:r w:rsidR="00395AED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, </w:t>
                      </w:r>
                      <w:r w:rsidR="009A66C8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VP Kathryn</w:t>
                      </w: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Benander</w:t>
                      </w:r>
                      <w:proofErr w:type="spellEnd"/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, Secretary </w:t>
                      </w:r>
                      <w:r w:rsidR="00A35862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Matthew </w:t>
                      </w:r>
                      <w:proofErr w:type="spellStart"/>
                      <w:r w:rsidR="00A35862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Flummer</w:t>
                      </w:r>
                      <w:proofErr w:type="spellEnd"/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,</w:t>
                      </w:r>
                      <w:r w:rsidR="00E446E9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Bob Simpkins, President-Elect, </w:t>
                      </w:r>
                      <w:r w:rsidR="00EE2F3F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Stephanie Cortez</w:t>
                      </w:r>
                      <w:r w:rsidR="009A66C8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, </w:t>
                      </w:r>
                      <w:r w:rsidR="00A35862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Miguel Ruelas</w:t>
                      </w: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,</w:t>
                      </w:r>
                      <w:r w:rsidR="00A35862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35862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Rickelle</w:t>
                      </w:r>
                      <w:proofErr w:type="spellEnd"/>
                      <w:r w:rsidR="00A35862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35862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Syrdahl</w:t>
                      </w:r>
                      <w:proofErr w:type="spellEnd"/>
                      <w:r w:rsidR="00A35862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,</w:t>
                      </w: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r w:rsidR="00A35862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Beverly Ward</w:t>
                      </w:r>
                      <w:r w:rsidR="009A66C8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, David Kavern, </w:t>
                      </w:r>
                      <w:r w:rsidR="004210C9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Patty</w:t>
                      </w:r>
                      <w:r w:rsidR="00BB4DB7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Serrato</w:t>
                      </w:r>
                      <w:r w:rsidR="009A66C8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,</w:t>
                      </w:r>
                      <w:r w:rsidR="00D927A1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Sarah Rector</w:t>
                      </w:r>
                      <w:r w:rsidR="00E335FD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,</w:t>
                      </w:r>
                      <w:r w:rsidR="009A66C8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r w:rsidR="00E335FD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Adjunct Rep Robert Haynes</w:t>
                      </w:r>
                    </w:p>
                    <w:p w14:paraId="6DB74AC8" w14:textId="77777777" w:rsidR="004F6DF3" w:rsidRPr="00E446E9" w:rsidRDefault="004F6DF3" w:rsidP="004F6DF3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</w:p>
                    <w:p w14:paraId="2BBCC428" w14:textId="77777777" w:rsidR="009A66C8" w:rsidRPr="00E446E9" w:rsidRDefault="003663D1" w:rsidP="004F6DF3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  <w:u w:val="single"/>
                        </w:rPr>
                        <w:t>Non-Vo</w:t>
                      </w:r>
                      <w:r w:rsidR="004F6DF3" w:rsidRPr="00E446E9">
                        <w:rPr>
                          <w:rFonts w:asciiTheme="minorHAnsi" w:hAnsiTheme="minorHAnsi"/>
                          <w:sz w:val="24"/>
                          <w:szCs w:val="24"/>
                          <w:u w:val="single"/>
                        </w:rPr>
                        <w:t>ting Members</w:t>
                      </w:r>
                      <w:r w:rsidR="004F6DF3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:  Joel Wien</w:t>
                      </w:r>
                      <w:r w:rsidR="00DB0E5F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s (Foundation Rep), </w:t>
                      </w:r>
                      <w:r w:rsidR="00D927A1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Richard Goode</w:t>
                      </w:r>
                      <w:r w:rsidR="004F6DF3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(Curriculum), </w:t>
                      </w:r>
                      <w:r w:rsidR="00E05AF9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Rebecca Baird</w:t>
                      </w: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(CCA), </w:t>
                      </w:r>
                      <w:r w:rsidR="009A66C8"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Melissa Long</w:t>
                      </w: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(SLO Coordinator), </w:t>
                      </w:r>
                    </w:p>
                    <w:p w14:paraId="03BE02C9" w14:textId="77777777" w:rsidR="009A66C8" w:rsidRPr="00E446E9" w:rsidRDefault="003663D1" w:rsidP="004F6DF3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Karen Bishop (DE Committee Chair) </w:t>
                      </w:r>
                    </w:p>
                    <w:p w14:paraId="2B7D7ABD" w14:textId="77777777" w:rsidR="005970D5" w:rsidRPr="00E446E9" w:rsidRDefault="005970D5" w:rsidP="004F6DF3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</w:p>
                    <w:p w14:paraId="07DA7476" w14:textId="12C343E2" w:rsidR="009A66C8" w:rsidRPr="00E446E9" w:rsidRDefault="009A66C8" w:rsidP="006C229A">
                      <w:pPr>
                        <w:pStyle w:val="NoSpacing"/>
                        <w:numPr>
                          <w:ilvl w:val="0"/>
                          <w:numId w:val="16"/>
                        </w:num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Approval of Agenda</w:t>
                      </w:r>
                    </w:p>
                    <w:p w14:paraId="680FE2E1" w14:textId="0783C956" w:rsidR="006C229A" w:rsidRPr="00E446E9" w:rsidRDefault="006C229A" w:rsidP="006C229A">
                      <w:pPr>
                        <w:pStyle w:val="NoSpacing"/>
                        <w:numPr>
                          <w:ilvl w:val="0"/>
                          <w:numId w:val="16"/>
                        </w:num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Approval of Minutes</w:t>
                      </w:r>
                    </w:p>
                    <w:p w14:paraId="62B29780" w14:textId="77777777" w:rsidR="009A66C8" w:rsidRPr="00E446E9" w:rsidRDefault="009A66C8" w:rsidP="004F6DF3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2D07CBC9" w14:textId="05912A18" w:rsidR="00E02200" w:rsidRDefault="006C229A" w:rsidP="006C229A">
                      <w:pPr>
                        <w:pStyle w:val="NoSpacing"/>
                        <w:jc w:val="center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*********************</w:t>
                      </w:r>
                    </w:p>
                    <w:p w14:paraId="2D088C66" w14:textId="77777777" w:rsidR="00E446E9" w:rsidRPr="00E446E9" w:rsidRDefault="00E446E9" w:rsidP="006C229A">
                      <w:pPr>
                        <w:pStyle w:val="NoSpacing"/>
                        <w:jc w:val="center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</w:p>
                    <w:p w14:paraId="6C8F5060" w14:textId="1F01B90D" w:rsidR="002E7401" w:rsidRDefault="00794A25" w:rsidP="00794A25">
                      <w:pPr>
                        <w:pStyle w:val="NoSpacing"/>
                        <w:numPr>
                          <w:ilvl w:val="0"/>
                          <w:numId w:val="17"/>
                        </w:num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Navigate</w:t>
                      </w:r>
                    </w:p>
                    <w:p w14:paraId="2024D80E" w14:textId="59267A55" w:rsidR="00794A25" w:rsidRDefault="00794A25" w:rsidP="00794A25">
                      <w:pPr>
                        <w:pStyle w:val="NoSpacing"/>
                        <w:numPr>
                          <w:ilvl w:val="0"/>
                          <w:numId w:val="17"/>
                        </w:num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Academic Calendar</w:t>
                      </w:r>
                    </w:p>
                    <w:p w14:paraId="343000EC" w14:textId="5BB50645" w:rsidR="00794A25" w:rsidRDefault="00794A25" w:rsidP="00794A25">
                      <w:pPr>
                        <w:pStyle w:val="NoSpacing"/>
                        <w:numPr>
                          <w:ilvl w:val="0"/>
                          <w:numId w:val="17"/>
                        </w:num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Social Justice</w:t>
                      </w:r>
                    </w:p>
                    <w:p w14:paraId="4ABE607B" w14:textId="3088A1D1" w:rsidR="00E33981" w:rsidRDefault="0008026D" w:rsidP="00794A25">
                      <w:pPr>
                        <w:pStyle w:val="NoSpacing"/>
                        <w:numPr>
                          <w:ilvl w:val="0"/>
                          <w:numId w:val="17"/>
                        </w:num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College Council Governance Structure</w:t>
                      </w:r>
                    </w:p>
                    <w:p w14:paraId="39AA353D" w14:textId="3814D71B" w:rsidR="00794A25" w:rsidRDefault="00CA4B39" w:rsidP="00794A25">
                      <w:pPr>
                        <w:pStyle w:val="NoSpacing"/>
                        <w:numPr>
                          <w:ilvl w:val="0"/>
                          <w:numId w:val="17"/>
                        </w:num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Senators/Senate Executive Committee</w:t>
                      </w:r>
                    </w:p>
                    <w:p w14:paraId="670DD5FD" w14:textId="5D592DA7" w:rsidR="00E16AF7" w:rsidRPr="00E446E9" w:rsidRDefault="00E16AF7" w:rsidP="00794A25">
                      <w:pPr>
                        <w:pStyle w:val="NoSpacing"/>
                        <w:numPr>
                          <w:ilvl w:val="0"/>
                          <w:numId w:val="17"/>
                        </w:numPr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Chancellor Forums</w:t>
                      </w:r>
                      <w:bookmarkStart w:id="1" w:name="_GoBack"/>
                      <w:bookmarkEnd w:id="1"/>
                    </w:p>
                    <w:p w14:paraId="595A5E2C" w14:textId="48E3C123" w:rsidR="0035266D" w:rsidRPr="00E446E9" w:rsidRDefault="00986244" w:rsidP="00215200">
                      <w:pPr>
                        <w:pStyle w:val="NoSpacing"/>
                        <w:ind w:left="720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ab/>
                      </w:r>
                    </w:p>
                    <w:p w14:paraId="7ADB9E6A" w14:textId="77777777" w:rsidR="0035266D" w:rsidRPr="00E446E9" w:rsidRDefault="0035266D" w:rsidP="0035266D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</w:p>
                    <w:p w14:paraId="56593FF1" w14:textId="77777777" w:rsidR="0035266D" w:rsidRPr="00E446E9" w:rsidRDefault="0035266D" w:rsidP="0035266D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Reports:</w:t>
                      </w:r>
                    </w:p>
                    <w:p w14:paraId="38F6EF12" w14:textId="77777777" w:rsidR="0035266D" w:rsidRPr="00E446E9" w:rsidRDefault="0035266D" w:rsidP="0035266D">
                      <w:pPr>
                        <w:pStyle w:val="NoSpacing"/>
                        <w:ind w:left="720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Senate President; Divisions: Curriculum; SLO; Basic Skills; Distance Education; CCA; Foundation</w:t>
                      </w:r>
                    </w:p>
                    <w:p w14:paraId="743E5C4E" w14:textId="77777777" w:rsidR="0035266D" w:rsidRPr="00E446E9" w:rsidRDefault="0035266D" w:rsidP="0035266D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</w:p>
                    <w:p w14:paraId="17680337" w14:textId="77777777" w:rsidR="0035266D" w:rsidRPr="00E446E9" w:rsidRDefault="0035266D" w:rsidP="0035266D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E446E9">
                        <w:rPr>
                          <w:rFonts w:asciiTheme="minorHAnsi" w:hAnsiTheme="minorHAnsi"/>
                          <w:sz w:val="24"/>
                          <w:szCs w:val="24"/>
                        </w:rPr>
                        <w:t>Future Agenda Items:</w:t>
                      </w:r>
                    </w:p>
                    <w:p w14:paraId="0C501798" w14:textId="77777777" w:rsidR="0084380A" w:rsidRDefault="004210C9" w:rsidP="00EC1180">
                      <w:pPr>
                        <w:pStyle w:val="NoSpacing"/>
                        <w:rPr>
                          <w:rFonts w:asciiTheme="minorHAnsi" w:hAnsiTheme="minorHAnsi"/>
                          <w:sz w:val="22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ab/>
                      </w:r>
                      <w:r w:rsidR="001C4279">
                        <w:rPr>
                          <w:rFonts w:asciiTheme="minorHAnsi" w:hAnsiTheme="minorHAnsi"/>
                          <w:sz w:val="22"/>
                        </w:rPr>
                        <w:t xml:space="preserve"> </w:t>
                      </w:r>
                    </w:p>
                    <w:p w14:paraId="77A5E80D" w14:textId="7BC8FF87" w:rsidR="00B21FA7" w:rsidRDefault="00B21FA7" w:rsidP="0035266D">
                      <w:pPr>
                        <w:pStyle w:val="NoSpacing"/>
                        <w:rPr>
                          <w:rFonts w:asciiTheme="minorHAnsi" w:hAnsiTheme="minorHAnsi"/>
                          <w:sz w:val="22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03CB8">
        <w:rPr>
          <w:noProof/>
        </w:rPr>
        <w:drawing>
          <wp:anchor distT="0" distB="0" distL="114300" distR="114300" simplePos="0" relativeHeight="251662336" behindDoc="0" locked="0" layoutInCell="1" allowOverlap="1" wp14:anchorId="0DE811BF" wp14:editId="1AFD95BE">
            <wp:simplePos x="0" y="0"/>
            <wp:positionH relativeFrom="column">
              <wp:posOffset>-123494</wp:posOffset>
            </wp:positionH>
            <wp:positionV relativeFrom="paragraph">
              <wp:posOffset>7671435</wp:posOffset>
            </wp:positionV>
            <wp:extent cx="1510748" cy="795940"/>
            <wp:effectExtent l="0" t="0" r="0" b="4445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C_Pirate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0748" cy="795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03CB8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D666D32" wp14:editId="2D77E278">
                <wp:simplePos x="0" y="0"/>
                <wp:positionH relativeFrom="page">
                  <wp:posOffset>633046</wp:posOffset>
                </wp:positionH>
                <wp:positionV relativeFrom="page">
                  <wp:posOffset>2264898</wp:posOffset>
                </wp:positionV>
                <wp:extent cx="2276475" cy="6316394"/>
                <wp:effectExtent l="0" t="0" r="9525" b="8255"/>
                <wp:wrapNone/>
                <wp:docPr id="6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76475" cy="63163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8FF16EC" w14:textId="77777777" w:rsidR="001C3A61" w:rsidRPr="001C3A61" w:rsidRDefault="001C3A61" w:rsidP="00D53A04">
                            <w:pPr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1C3A61"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  <w:t xml:space="preserve">Recognition of Academic Senates </w:t>
                            </w:r>
                          </w:p>
                          <w:p w14:paraId="5D1F19A0" w14:textId="77777777" w:rsidR="001C3A61" w:rsidRPr="001C3A61" w:rsidRDefault="001C3A61" w:rsidP="00D53A04">
                            <w:pPr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1C3A61"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  <w:t xml:space="preserve">10 + 1 Title 5 Responsibilities – </w:t>
                            </w:r>
                          </w:p>
                          <w:p w14:paraId="0D26EA51" w14:textId="77777777"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1C3A61"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  <w:t>Board Policy Manual Section 6</w:t>
                            </w:r>
                            <w:r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  <w:br/>
                            </w:r>
                            <w:r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  <w:br/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Academic</w:t>
                            </w:r>
                            <w:r w:rsidR="00D53A04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and professional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matters means the following policy development and implementation matters:</w:t>
                            </w:r>
                          </w:p>
                          <w:p w14:paraId="28F7DB14" w14:textId="77777777" w:rsidR="00421DC8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</w:p>
                          <w:p w14:paraId="479C43D7" w14:textId="77777777" w:rsidR="00BF4F08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1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Curriculum, including </w:t>
                            </w:r>
                          </w:p>
                          <w:p w14:paraId="50E36413" w14:textId="77777777" w:rsidR="00BF4F08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establishing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pre-requisites and </w:t>
                            </w:r>
                          </w:p>
                          <w:p w14:paraId="3E8305FE" w14:textId="77777777" w:rsidR="00BF4F08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placing courses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within </w:t>
                            </w:r>
                          </w:p>
                          <w:p w14:paraId="4389B9FD" w14:textId="77777777" w:rsidR="00421DC8" w:rsidRPr="00071F15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isciplines;</w:t>
                            </w:r>
                          </w:p>
                          <w:p w14:paraId="15B0FB26" w14:textId="77777777"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2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Degree and certificate </w:t>
                            </w:r>
                          </w:p>
                          <w:p w14:paraId="419FAB49" w14:textId="77777777"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requirements</w:t>
                            </w:r>
                          </w:p>
                          <w:p w14:paraId="257AD821" w14:textId="77777777" w:rsidR="00421DC8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3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Grading policies;</w:t>
                            </w:r>
                          </w:p>
                          <w:p w14:paraId="74C21DD6" w14:textId="77777777"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4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Educational program </w:t>
                            </w:r>
                          </w:p>
                          <w:p w14:paraId="55FF8F41" w14:textId="77777777"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evelopment;</w:t>
                            </w:r>
                          </w:p>
                          <w:p w14:paraId="48279BD6" w14:textId="77777777" w:rsidR="001C3A61" w:rsidRPr="00071F15" w:rsidRDefault="00D53A04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5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Standards or policies regar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ding </w:t>
                            </w:r>
                          </w:p>
                          <w:p w14:paraId="329237CF" w14:textId="77777777"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student preparation and success;</w:t>
                            </w:r>
                          </w:p>
                          <w:p w14:paraId="2E73DC96" w14:textId="77777777"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6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istrict and college governance</w:t>
                            </w:r>
                          </w:p>
                          <w:p w14:paraId="2DE23EE9" w14:textId="77777777" w:rsidR="001C3A61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structures, as related to faculty </w:t>
                            </w:r>
                          </w:p>
                          <w:p w14:paraId="5B943102" w14:textId="77777777"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roles;</w:t>
                            </w:r>
                          </w:p>
                          <w:p w14:paraId="5F28F4B0" w14:textId="77777777"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7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Faculty roles and involvement in </w:t>
                            </w:r>
                          </w:p>
                          <w:p w14:paraId="413FF168" w14:textId="77777777" w:rsidR="00BF4F08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accreditation processes, </w:t>
                            </w:r>
                          </w:p>
                          <w:p w14:paraId="4D1D0B15" w14:textId="77777777" w:rsidR="00BF4F08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including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self-study and annual </w:t>
                            </w:r>
                          </w:p>
                          <w:p w14:paraId="6E3EF879" w14:textId="77777777" w:rsidR="00421DC8" w:rsidRPr="00071F15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reports</w:t>
                            </w:r>
                          </w:p>
                          <w:p w14:paraId="00CF1D9E" w14:textId="77777777"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8.</w:t>
                            </w:r>
                            <w:r w:rsidR="00A9194A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="00A9194A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Policies for faculty professional </w:t>
                            </w:r>
                          </w:p>
                          <w:p w14:paraId="24AFD9FE" w14:textId="77777777" w:rsidR="005B0AEE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A9194A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evelopment activities:</w:t>
                            </w:r>
                          </w:p>
                          <w:p w14:paraId="094AA378" w14:textId="77777777" w:rsidR="00A9194A" w:rsidRPr="00071F15" w:rsidRDefault="00A9194A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9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Processes for program review </w:t>
                            </w:r>
                          </w:p>
                          <w:p w14:paraId="0F6DE86F" w14:textId="77777777" w:rsid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10. Processes for institutional </w:t>
                            </w:r>
                            <w:r w:rsid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067A9E24" w14:textId="77777777" w:rsidR="00071F15" w:rsidRDefault="00071F15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planning and budget </w:t>
                            </w:r>
                          </w:p>
                          <w:p w14:paraId="29118290" w14:textId="77777777" w:rsidR="005B0AEE" w:rsidRPr="001C3A61" w:rsidRDefault="00071F15" w:rsidP="00D53A04">
                            <w:pPr>
                              <w:rPr>
                                <w:rFonts w:ascii="Adobe Devanagari" w:hAnsi="Adobe Devanagari" w:cs="Adobe Devanagar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evelopment; and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br/>
                            </w:r>
                            <w:r w:rsidR="00BF4F08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O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ther academic and professional matters as mutually agreed upon between the Governing Board and Academic Senates</w:t>
                            </w:r>
                            <w:r w:rsidR="001C3A61" w:rsidRPr="001C3A61">
                              <w:rPr>
                                <w:rFonts w:ascii="Adobe Devanagari" w:hAnsi="Adobe Devanagari" w:cs="Adobe Devanagari"/>
                                <w:sz w:val="22"/>
                                <w:szCs w:val="22"/>
                              </w:rPr>
                              <w:t xml:space="preserve">. </w:t>
                            </w:r>
                          </w:p>
                          <w:p w14:paraId="1FCAA857" w14:textId="77777777" w:rsidR="005B0AEE" w:rsidRDefault="005B0AEE" w:rsidP="00D53A04">
                            <w:pPr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</w:pPr>
                          </w:p>
                          <w:p w14:paraId="3CA8E184" w14:textId="77777777" w:rsidR="00421DC8" w:rsidRPr="00D53A04" w:rsidRDefault="005B0AEE" w:rsidP="00903CB8">
                            <w:pPr>
                              <w:tabs>
                                <w:tab w:val="left" w:pos="1530"/>
                              </w:tabs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  <w:t xml:space="preserve">              </w:t>
                            </w:r>
                            <w:r w:rsidR="00421DC8" w:rsidRPr="00D53A04"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666D32" id="Text Box 10" o:spid="_x0000_s1027" type="#_x0000_t202" style="position:absolute;margin-left:49.85pt;margin-top:178.35pt;width:179.25pt;height:497.3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" filled="f" stroked="f">
                <v:textbox inset="3.6pt,,3.6pt">
                  <w:txbxContent>
                    <w:p w14:paraId="28FF16EC" w14:textId="77777777" w:rsidR="001C3A61" w:rsidRPr="001C3A61" w:rsidRDefault="001C3A61" w:rsidP="00D53A04">
                      <w:pPr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</w:pPr>
                      <w:r w:rsidRPr="001C3A61"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  <w:t xml:space="preserve">Recognition of Academic Senates </w:t>
                      </w:r>
                    </w:p>
                    <w:p w14:paraId="5D1F19A0" w14:textId="77777777" w:rsidR="001C3A61" w:rsidRPr="001C3A61" w:rsidRDefault="001C3A61" w:rsidP="00D53A04">
                      <w:pPr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</w:pPr>
                      <w:r w:rsidRPr="001C3A61"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  <w:t xml:space="preserve">10 + 1 Title 5 Responsibilities – </w:t>
                      </w:r>
                    </w:p>
                    <w:p w14:paraId="0D26EA51" w14:textId="77777777"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1C3A61"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  <w:t>Board Policy Manual Section 6</w:t>
                      </w:r>
                      <w:r>
                        <w:rPr>
                          <w:rFonts w:asciiTheme="majorHAnsi" w:hAnsiTheme="majorHAnsi"/>
                          <w:sz w:val="22"/>
                          <w:szCs w:val="22"/>
                        </w:rPr>
                        <w:br/>
                      </w:r>
                      <w:r>
                        <w:rPr>
                          <w:rFonts w:asciiTheme="majorHAnsi" w:hAnsiTheme="majorHAnsi"/>
                          <w:sz w:val="22"/>
                          <w:szCs w:val="22"/>
                        </w:rPr>
                        <w:br/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Academic</w:t>
                      </w:r>
                      <w:r w:rsidR="00D53A04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and professional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matters means the following policy development and implementation matters:</w:t>
                      </w:r>
                    </w:p>
                    <w:p w14:paraId="28F7DB14" w14:textId="77777777" w:rsidR="00421DC8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</w:p>
                    <w:p w14:paraId="479C43D7" w14:textId="77777777" w:rsidR="00BF4F08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1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Curriculum, including </w:t>
                      </w:r>
                    </w:p>
                    <w:p w14:paraId="50E36413" w14:textId="77777777" w:rsidR="00BF4F08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establishing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pre-requisites and </w:t>
                      </w:r>
                    </w:p>
                    <w:p w14:paraId="3E8305FE" w14:textId="77777777" w:rsidR="00BF4F08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placing courses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within </w:t>
                      </w:r>
                    </w:p>
                    <w:p w14:paraId="4389B9FD" w14:textId="77777777" w:rsidR="00421DC8" w:rsidRPr="00071F15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isciplines;</w:t>
                      </w:r>
                    </w:p>
                    <w:p w14:paraId="15B0FB26" w14:textId="77777777"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2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Degree and certificate </w:t>
                      </w:r>
                    </w:p>
                    <w:p w14:paraId="419FAB49" w14:textId="77777777"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requirements</w:t>
                      </w:r>
                    </w:p>
                    <w:p w14:paraId="257AD821" w14:textId="77777777" w:rsidR="00421DC8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3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Grading policies;</w:t>
                      </w:r>
                    </w:p>
                    <w:p w14:paraId="74C21DD6" w14:textId="77777777"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4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Educational program </w:t>
                      </w:r>
                    </w:p>
                    <w:p w14:paraId="55FF8F41" w14:textId="77777777"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evelopment;</w:t>
                      </w:r>
                    </w:p>
                    <w:p w14:paraId="48279BD6" w14:textId="77777777" w:rsidR="001C3A61" w:rsidRPr="00071F15" w:rsidRDefault="00D53A04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5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Standards or policies regar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ding </w:t>
                      </w:r>
                    </w:p>
                    <w:p w14:paraId="329237CF" w14:textId="77777777"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student preparation and success;</w:t>
                      </w:r>
                    </w:p>
                    <w:p w14:paraId="2E73DC96" w14:textId="77777777"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6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istrict and college governance</w:t>
                      </w:r>
                    </w:p>
                    <w:p w14:paraId="2DE23EE9" w14:textId="77777777" w:rsidR="001C3A61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structures, as related to faculty </w:t>
                      </w:r>
                    </w:p>
                    <w:p w14:paraId="5B943102" w14:textId="77777777"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roles;</w:t>
                      </w:r>
                    </w:p>
                    <w:p w14:paraId="5F28F4B0" w14:textId="77777777"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7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Faculty roles and involvement in </w:t>
                      </w:r>
                    </w:p>
                    <w:p w14:paraId="413FF168" w14:textId="77777777" w:rsidR="00BF4F08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accreditation processes, </w:t>
                      </w:r>
                    </w:p>
                    <w:p w14:paraId="4D1D0B15" w14:textId="77777777" w:rsidR="00BF4F08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including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self-study and annual </w:t>
                      </w:r>
                    </w:p>
                    <w:p w14:paraId="6E3EF879" w14:textId="77777777" w:rsidR="00421DC8" w:rsidRPr="00071F15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reports</w:t>
                      </w:r>
                    </w:p>
                    <w:p w14:paraId="00CF1D9E" w14:textId="77777777"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8.</w:t>
                      </w:r>
                      <w:r w:rsidR="00A9194A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</w:t>
                      </w:r>
                      <w:r w:rsidR="00A9194A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Policies for faculty professional </w:t>
                      </w:r>
                    </w:p>
                    <w:p w14:paraId="24AFD9FE" w14:textId="77777777" w:rsidR="005B0AEE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A9194A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evelopment activities:</w:t>
                      </w:r>
                    </w:p>
                    <w:p w14:paraId="094AA378" w14:textId="77777777" w:rsidR="00A9194A" w:rsidRPr="00071F15" w:rsidRDefault="00A9194A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9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Processes for program review </w:t>
                      </w:r>
                    </w:p>
                    <w:p w14:paraId="0F6DE86F" w14:textId="77777777" w:rsid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10. Processes for institutional </w:t>
                      </w:r>
                      <w:r w:rsid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067A9E24" w14:textId="77777777" w:rsidR="00071F15" w:rsidRDefault="00071F15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planning and budget </w:t>
                      </w:r>
                    </w:p>
                    <w:p w14:paraId="29118290" w14:textId="77777777" w:rsidR="005B0AEE" w:rsidRPr="001C3A61" w:rsidRDefault="00071F15" w:rsidP="00D53A04">
                      <w:pPr>
                        <w:rPr>
                          <w:rFonts w:ascii="Adobe Devanagari" w:hAnsi="Adobe Devanagari" w:cs="Adobe Devanagari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evelopment; and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br/>
                      </w:r>
                      <w:r w:rsidR="00BF4F08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O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ther academic and professional matters as mutually agreed upon between the Governing Board and Academic Senates</w:t>
                      </w:r>
                      <w:r w:rsidR="001C3A61" w:rsidRPr="001C3A61">
                        <w:rPr>
                          <w:rFonts w:ascii="Adobe Devanagari" w:hAnsi="Adobe Devanagari" w:cs="Adobe Devanagari"/>
                          <w:sz w:val="22"/>
                          <w:szCs w:val="22"/>
                        </w:rPr>
                        <w:t xml:space="preserve">. </w:t>
                      </w:r>
                    </w:p>
                    <w:p w14:paraId="1FCAA857" w14:textId="77777777" w:rsidR="005B0AEE" w:rsidRDefault="005B0AEE" w:rsidP="00D53A04">
                      <w:pPr>
                        <w:rPr>
                          <w:rFonts w:asciiTheme="majorHAnsi" w:hAnsiTheme="majorHAnsi"/>
                          <w:sz w:val="22"/>
                          <w:szCs w:val="22"/>
                        </w:rPr>
                      </w:pPr>
                    </w:p>
                    <w:p w14:paraId="3CA8E184" w14:textId="77777777" w:rsidR="00421DC8" w:rsidRPr="00D53A04" w:rsidRDefault="005B0AEE" w:rsidP="00903CB8">
                      <w:pPr>
                        <w:tabs>
                          <w:tab w:val="left" w:pos="1530"/>
                        </w:tabs>
                        <w:rPr>
                          <w:rFonts w:asciiTheme="majorHAnsi" w:hAnsiTheme="majorHAnsi"/>
                          <w:sz w:val="22"/>
                          <w:szCs w:val="22"/>
                        </w:rPr>
                      </w:pPr>
                      <w:r>
                        <w:rPr>
                          <w:rFonts w:asciiTheme="majorHAnsi" w:hAnsiTheme="majorHAnsi"/>
                          <w:sz w:val="22"/>
                          <w:szCs w:val="22"/>
                        </w:rPr>
                        <w:t xml:space="preserve">              </w:t>
                      </w:r>
                      <w:r w:rsidR="00421DC8" w:rsidRPr="00D53A04">
                        <w:rPr>
                          <w:rFonts w:asciiTheme="majorHAnsi" w:hAnsiTheme="majorHAnsi"/>
                          <w:sz w:val="22"/>
                          <w:szCs w:val="22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DD018D">
        <w:rPr>
          <w:noProof/>
        </w:rPr>
        <mc:AlternateContent>
          <mc:Choice Requires="wps">
            <w:drawing>
              <wp:anchor distT="36576" distB="36576" distL="36576" distR="36576" simplePos="0" relativeHeight="251656192" behindDoc="0" locked="0" layoutInCell="1" allowOverlap="1" wp14:anchorId="6B37DE1F" wp14:editId="595144DE">
                <wp:simplePos x="0" y="0"/>
                <wp:positionH relativeFrom="page">
                  <wp:posOffset>1343025</wp:posOffset>
                </wp:positionH>
                <wp:positionV relativeFrom="page">
                  <wp:posOffset>704850</wp:posOffset>
                </wp:positionV>
                <wp:extent cx="5829300" cy="1120775"/>
                <wp:effectExtent l="0" t="0" r="0" b="3175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5829300" cy="1120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BF444D5" w14:textId="77777777" w:rsidR="00A454A2" w:rsidRDefault="0008536F" w:rsidP="00D75CAA">
                            <w:pPr>
                              <w:pStyle w:val="Heading1"/>
                              <w:jc w:val="center"/>
                              <w:rPr>
                                <w:sz w:val="40"/>
                              </w:rPr>
                            </w:pPr>
                            <w:r w:rsidRPr="00D53A04">
                              <w:rPr>
                                <w:sz w:val="40"/>
                              </w:rPr>
                              <w:t>Academic Senate of Porterville College</w:t>
                            </w:r>
                          </w:p>
                          <w:p w14:paraId="7CE4C4D4" w14:textId="441C85A4" w:rsidR="00DC4589" w:rsidRPr="0008536F" w:rsidRDefault="00B65240" w:rsidP="00D75CAA">
                            <w:pPr>
                              <w:pStyle w:val="Heading1"/>
                              <w:jc w:val="center"/>
                              <w:rPr>
                                <w:sz w:val="44"/>
                              </w:rPr>
                            </w:pPr>
                            <w:r>
                              <w:rPr>
                                <w:sz w:val="40"/>
                              </w:rPr>
                              <w:t>April</w:t>
                            </w:r>
                            <w:r w:rsidR="00794A25">
                              <w:rPr>
                                <w:sz w:val="40"/>
                              </w:rPr>
                              <w:t xml:space="preserve"> 9</w:t>
                            </w:r>
                            <w:r w:rsidR="00844041" w:rsidRPr="00844041">
                              <w:rPr>
                                <w:sz w:val="40"/>
                                <w:vertAlign w:val="superscript"/>
                              </w:rPr>
                              <w:t>t</w:t>
                            </w:r>
                            <w:r w:rsidR="00907297" w:rsidRPr="00844041">
                              <w:rPr>
                                <w:sz w:val="40"/>
                                <w:vertAlign w:val="superscript"/>
                              </w:rPr>
                              <w:t>h</w:t>
                            </w:r>
                            <w:r w:rsidR="00844041">
                              <w:rPr>
                                <w:sz w:val="40"/>
                              </w:rPr>
                              <w:t>,</w:t>
                            </w:r>
                            <w:r w:rsidR="00A35341">
                              <w:rPr>
                                <w:sz w:val="40"/>
                              </w:rPr>
                              <w:t xml:space="preserve"> </w:t>
                            </w:r>
                            <w:r w:rsidR="004210C9" w:rsidRPr="00A35341">
                              <w:rPr>
                                <w:rFonts w:cs="Lucida Sans Unicode"/>
                                <w:b w:val="0"/>
                                <w:sz w:val="40"/>
                                <w:szCs w:val="40"/>
                              </w:rPr>
                              <w:t>20</w:t>
                            </w:r>
                            <w:r w:rsidR="00912E6F" w:rsidRPr="00A35341">
                              <w:rPr>
                                <w:rFonts w:cs="Lucida Sans Unicode"/>
                                <w:b w:val="0"/>
                                <w:sz w:val="40"/>
                                <w:szCs w:val="40"/>
                              </w:rPr>
                              <w:t>2</w:t>
                            </w:r>
                            <w:r w:rsidR="00A35341" w:rsidRPr="00A35341">
                              <w:rPr>
                                <w:rFonts w:cs="Lucida Sans Unicode"/>
                                <w:b w:val="0"/>
                                <w:sz w:val="40"/>
                                <w:szCs w:val="40"/>
                              </w:rPr>
                              <w:t>1</w:t>
                            </w:r>
                            <w:r w:rsidR="00D75CAA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 xml:space="preserve"> – 8:00 -9:3</w:t>
                            </w:r>
                            <w:r w:rsidR="00A35862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 xml:space="preserve">0 a.m.  </w:t>
                            </w:r>
                            <w:r w:rsidR="00EC1180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>Zoom</w:t>
                            </w:r>
                            <w:r w:rsidR="0008536F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37DE1F" id="Text Box 5" o:spid="_x0000_s1028" type="#_x0000_t202" style="position:absolute;margin-left:105.75pt;margin-top:55.5pt;width:459pt;height:88.25pt;z-index:251656192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" filled="f" stroked="f" strokeweight="0">
                <v:shadow color="#ccc" opacity="49150f" offset=".74833mm,.74833mm"/>
                <o:lock v:ext="edit" shapetype="t"/>
                <v:textbox inset="2.85pt,2.85pt,2.85pt,2.85pt">
                  <w:txbxContent>
                    <w:p w14:paraId="1BF444D5" w14:textId="77777777" w:rsidR="00A454A2" w:rsidRDefault="0008536F" w:rsidP="00D75CAA">
                      <w:pPr>
                        <w:pStyle w:val="Heading1"/>
                        <w:jc w:val="center"/>
                        <w:rPr>
                          <w:sz w:val="40"/>
                        </w:rPr>
                      </w:pPr>
                      <w:r w:rsidRPr="00D53A04">
                        <w:rPr>
                          <w:sz w:val="40"/>
                        </w:rPr>
                        <w:t>Academic Senate of Porterville College</w:t>
                      </w:r>
                    </w:p>
                    <w:p w14:paraId="7CE4C4D4" w14:textId="441C85A4" w:rsidR="00DC4589" w:rsidRPr="0008536F" w:rsidRDefault="00B65240" w:rsidP="00D75CAA">
                      <w:pPr>
                        <w:pStyle w:val="Heading1"/>
                        <w:jc w:val="center"/>
                        <w:rPr>
                          <w:sz w:val="44"/>
                        </w:rPr>
                      </w:pPr>
                      <w:r>
                        <w:rPr>
                          <w:sz w:val="40"/>
                        </w:rPr>
                        <w:t>April</w:t>
                      </w:r>
                      <w:r w:rsidR="00794A25">
                        <w:rPr>
                          <w:sz w:val="40"/>
                        </w:rPr>
                        <w:t xml:space="preserve"> 9</w:t>
                      </w:r>
                      <w:r w:rsidR="00844041" w:rsidRPr="00844041">
                        <w:rPr>
                          <w:sz w:val="40"/>
                          <w:vertAlign w:val="superscript"/>
                        </w:rPr>
                        <w:t>t</w:t>
                      </w:r>
                      <w:r w:rsidR="00907297" w:rsidRPr="00844041">
                        <w:rPr>
                          <w:sz w:val="40"/>
                          <w:vertAlign w:val="superscript"/>
                        </w:rPr>
                        <w:t>h</w:t>
                      </w:r>
                      <w:r w:rsidR="00844041">
                        <w:rPr>
                          <w:sz w:val="40"/>
                        </w:rPr>
                        <w:t>,</w:t>
                      </w:r>
                      <w:r w:rsidR="00A35341">
                        <w:rPr>
                          <w:sz w:val="40"/>
                        </w:rPr>
                        <w:t xml:space="preserve"> </w:t>
                      </w:r>
                      <w:r w:rsidR="004210C9" w:rsidRPr="00A35341">
                        <w:rPr>
                          <w:rFonts w:cs="Lucida Sans Unicode"/>
                          <w:b w:val="0"/>
                          <w:sz w:val="40"/>
                          <w:szCs w:val="40"/>
                        </w:rPr>
                        <w:t>20</w:t>
                      </w:r>
                      <w:r w:rsidR="00912E6F" w:rsidRPr="00A35341">
                        <w:rPr>
                          <w:rFonts w:cs="Lucida Sans Unicode"/>
                          <w:b w:val="0"/>
                          <w:sz w:val="40"/>
                          <w:szCs w:val="40"/>
                        </w:rPr>
                        <w:t>2</w:t>
                      </w:r>
                      <w:r w:rsidR="00A35341" w:rsidRPr="00A35341">
                        <w:rPr>
                          <w:rFonts w:cs="Lucida Sans Unicode"/>
                          <w:b w:val="0"/>
                          <w:sz w:val="40"/>
                          <w:szCs w:val="40"/>
                        </w:rPr>
                        <w:t>1</w:t>
                      </w:r>
                      <w:r w:rsidR="00D75CAA">
                        <w:rPr>
                          <w:rFonts w:asciiTheme="majorHAnsi" w:hAnsiTheme="majorHAnsi"/>
                          <w:b w:val="0"/>
                          <w:sz w:val="32"/>
                        </w:rPr>
                        <w:t xml:space="preserve"> – 8:00 -9:3</w:t>
                      </w:r>
                      <w:r w:rsidR="00A35862">
                        <w:rPr>
                          <w:rFonts w:asciiTheme="majorHAnsi" w:hAnsiTheme="majorHAnsi"/>
                          <w:b w:val="0"/>
                          <w:sz w:val="32"/>
                        </w:rPr>
                        <w:t xml:space="preserve">0 a.m.  </w:t>
                      </w:r>
                      <w:r w:rsidR="00EC1180">
                        <w:rPr>
                          <w:rFonts w:asciiTheme="majorHAnsi" w:hAnsiTheme="majorHAnsi"/>
                          <w:b w:val="0"/>
                          <w:sz w:val="32"/>
                        </w:rPr>
                        <w:t>Zoom</w:t>
                      </w:r>
                      <w:r w:rsidR="0008536F">
                        <w:rPr>
                          <w:rFonts w:asciiTheme="majorHAnsi" w:hAnsiTheme="majorHAnsi"/>
                          <w:b w:val="0"/>
                          <w:sz w:val="32"/>
                        </w:rPr>
                        <w:br/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71F15">
        <w:rPr>
          <w:noProof/>
        </w:rPr>
        <mc:AlternateContent>
          <mc:Choice Requires="wps">
            <w:drawing>
              <wp:anchor distT="36576" distB="36576" distL="36576" distR="36576" simplePos="0" relativeHeight="251657216" behindDoc="0" locked="0" layoutInCell="1" allowOverlap="1" wp14:anchorId="1DCBF15C" wp14:editId="33F721CD">
                <wp:simplePos x="0" y="0"/>
                <wp:positionH relativeFrom="page">
                  <wp:posOffset>1285875</wp:posOffset>
                </wp:positionH>
                <wp:positionV relativeFrom="page">
                  <wp:posOffset>1541145</wp:posOffset>
                </wp:positionV>
                <wp:extent cx="6057265" cy="285750"/>
                <wp:effectExtent l="0" t="0" r="635" b="0"/>
                <wp:wrapNone/>
                <wp:docPr id="5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6057265" cy="28575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00008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97447F6" id="AutoShape 7" o:spid="_x0000_s1026" style="position:absolute;margin-left:101.25pt;margin-top:121.35pt;width:476.95pt;height:22.5pt;z-index:251657216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" fillcolor="navy" stroked="f" strokeweight="0">
                <v:shadow color="#ccc" opacity="49150f" offset=".74833mm,.74833mm"/>
                <o:lock v:ext="edit" shapetype="t"/>
                <v:textbox inset="2.88pt,2.88pt,2.88pt,2.88pt"/>
                <w10:wrap anchorx="page" anchory="page"/>
              </v:roundrect>
            </w:pict>
          </mc:Fallback>
        </mc:AlternateContent>
      </w:r>
      <w:r w:rsidR="00071F15">
        <w:rPr>
          <w:noProof/>
        </w:rPr>
        <mc:AlternateContent>
          <mc:Choice Requires="wps">
            <w:drawing>
              <wp:anchor distT="36576" distB="36576" distL="36576" distR="36576" simplePos="0" relativeHeight="251658240" behindDoc="0" locked="0" layoutInCell="1" allowOverlap="1" wp14:anchorId="2AD884F9" wp14:editId="4F721395">
                <wp:simplePos x="0" y="0"/>
                <wp:positionH relativeFrom="page">
                  <wp:posOffset>1477010</wp:posOffset>
                </wp:positionH>
                <wp:positionV relativeFrom="page">
                  <wp:posOffset>1530985</wp:posOffset>
                </wp:positionV>
                <wp:extent cx="5653405" cy="338455"/>
                <wp:effectExtent l="0" t="0" r="4445" b="4445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5653405" cy="338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4ED4B781" w14:textId="77777777" w:rsidR="00B44828" w:rsidRPr="00DA22FF" w:rsidRDefault="0050156B" w:rsidP="009B1EB1">
                            <w:pPr>
                              <w:pStyle w:val="Heading2"/>
                            </w:pPr>
                            <w:r w:rsidRPr="009B1EB1">
                              <w:t>AGENDA</w:t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D884F9" id="Text Box 8" o:spid="_x0000_s1029" type="#_x0000_t202" style="position:absolute;margin-left:116.3pt;margin-top:120.55pt;width:445.15pt;height:26.65pt;z-index:251658240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" filled="f" stroked="f" strokeweight="0">
                <v:shadow color="#ccc" opacity="49150f" offset=".74833mm,.74833mm"/>
                <o:lock v:ext="edit" shapetype="t"/>
                <v:textbox inset="2.85pt,2.85pt,2.85pt,2.85pt">
                  <w:txbxContent>
                    <w:p w14:paraId="4ED4B781" w14:textId="77777777" w:rsidR="00B44828" w:rsidRPr="00DA22FF" w:rsidRDefault="0050156B" w:rsidP="009B1EB1">
                      <w:pPr>
                        <w:pStyle w:val="Heading2"/>
                      </w:pPr>
                      <w:r w:rsidRPr="009B1EB1">
                        <w:t>AGENDA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71F15">
        <w:rPr>
          <w:noProof/>
        </w:rPr>
        <mc:AlternateContent>
          <mc:Choice Requires="wps">
            <w:drawing>
              <wp:anchor distT="36576" distB="36576" distL="36576" distR="36576" simplePos="0" relativeHeight="251655168" behindDoc="0" locked="0" layoutInCell="1" allowOverlap="1" wp14:anchorId="66660DC6" wp14:editId="742B4C2E">
                <wp:simplePos x="0" y="0"/>
                <wp:positionH relativeFrom="page">
                  <wp:posOffset>883920</wp:posOffset>
                </wp:positionH>
                <wp:positionV relativeFrom="page">
                  <wp:posOffset>542290</wp:posOffset>
                </wp:positionV>
                <wp:extent cx="4229100" cy="1478280"/>
                <wp:effectExtent l="0" t="0" r="0" b="7620"/>
                <wp:wrapNone/>
                <wp:docPr id="3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4229100" cy="147828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BC6DD0B" id="AutoShape 4" o:spid="_x0000_s1026" style="position:absolute;margin-left:69.6pt;margin-top:42.7pt;width:333pt;height:116.4pt;z-index:251655168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" stroked="f" strokeweight="0">
                <v:shadow color="#ccc" opacity="49150f" offset=".74833mm,.74833mm"/>
                <o:lock v:ext="edit" shapetype="t"/>
                <v:textbox inset="2.88pt,2.88pt,2.88pt,2.88pt"/>
                <w10:wrap anchorx="page" anchory="page"/>
              </v:roundrect>
            </w:pict>
          </mc:Fallback>
        </mc:AlternateContent>
      </w:r>
      <w:r w:rsidR="00071F15">
        <w:rPr>
          <w:noProof/>
        </w:rPr>
        <mc:AlternateContent>
          <mc:Choice Requires="wps">
            <w:drawing>
              <wp:anchor distT="36576" distB="36576" distL="36576" distR="36576" simplePos="0" relativeHeight="251654144" behindDoc="0" locked="0" layoutInCell="1" allowOverlap="1" wp14:anchorId="3C166617" wp14:editId="4257510E">
                <wp:simplePos x="0" y="0"/>
                <wp:positionH relativeFrom="page">
                  <wp:posOffset>685800</wp:posOffset>
                </wp:positionH>
                <wp:positionV relativeFrom="page">
                  <wp:posOffset>466726</wp:posOffset>
                </wp:positionV>
                <wp:extent cx="2225040" cy="9047480"/>
                <wp:effectExtent l="0" t="0" r="3810" b="1270"/>
                <wp:wrapNone/>
                <wp:docPr id="2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2225040" cy="904748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>
                          <a:noFill/>
                        </a:ln>
                        <a:effectLst/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EA399A8" id="Rectangle 3" o:spid="_x0000_s1026" style="position:absolute;margin-left:54pt;margin-top:36.75pt;width:175.2pt;height:712.4pt;z-index:251654144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" fillcolor="#ddd8c2 [2894]" stroked="f">
                <o:lock v:ext="edit" shapetype="t"/>
                <v:textbox inset="2.88pt,2.88pt,2.88pt,2.88pt"/>
                <w10:wrap anchorx="page" anchory="page"/>
              </v:rect>
            </w:pict>
          </mc:Fallback>
        </mc:AlternateContent>
      </w:r>
      <w:r w:rsidR="00E94D3F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ACD519E" wp14:editId="21C0D179">
                <wp:simplePos x="0" y="0"/>
                <wp:positionH relativeFrom="page">
                  <wp:posOffset>1361440</wp:posOffset>
                </wp:positionH>
                <wp:positionV relativeFrom="page">
                  <wp:posOffset>8582660</wp:posOffset>
                </wp:positionV>
                <wp:extent cx="915670" cy="506730"/>
                <wp:effectExtent l="2540" t="0" r="0" b="5715"/>
                <wp:wrapNone/>
                <wp:docPr id="9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5670" cy="506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333333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000000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38940FFE" w14:textId="77777777" w:rsidR="00D34F88" w:rsidRPr="00FA5AAE" w:rsidRDefault="00D34F88" w:rsidP="00FA5AAE">
                            <w:pPr>
                              <w:rPr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none" lIns="36576" tIns="36576" rIns="36576" bIns="36576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CD519E" id="Text Box 15" o:spid="_x0000_s1030" type="#_x0000_t202" style="position:absolute;margin-left:107.2pt;margin-top:675.8pt;width:72.1pt;height:39.9pt;z-index:251661312;visibility:visible;mso-wrap-style:non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" filled="f" stroked="f" strokecolor="#333">
                <v:shadow color="black" opacity="49150f" offset=".74833mm,.74833mm"/>
                <v:textbox style="mso-fit-shape-to-text:t" inset="2.88pt,2.88pt,2.88pt,2.88pt">
                  <w:txbxContent>
                    <w:p w14:paraId="38940FFE" w14:textId="77777777" w:rsidR="00D34F88" w:rsidRPr="00FA5AAE" w:rsidRDefault="00D34F88" w:rsidP="00FA5AAE">
                      <w:pPr>
                        <w:rPr>
                          <w:szCs w:val="18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CB77B4" w:rsidRPr="0011176B">
        <w:t xml:space="preserve"> </w:t>
      </w:r>
    </w:p>
    <w:sectPr w:rsidR="003E6F76" w:rsidRPr="0011176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Helvetica">
    <w:panose1 w:val="00000000000000000000"/>
    <w:charset w:val="00"/>
    <w:family w:val="auto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Adobe Arabic">
    <w:panose1 w:val="020B0604020202020204"/>
    <w:charset w:val="00"/>
    <w:family w:val="roman"/>
    <w:notTrueType/>
    <w:pitch w:val="variable"/>
    <w:sig w:usb0="8000202F" w:usb1="8000A04A" w:usb2="00000008" w:usb3="00000000" w:csb0="0000004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dobe Devanagari">
    <w:altName w:val="Kokila"/>
    <w:panose1 w:val="020B0604020202020204"/>
    <w:charset w:val="00"/>
    <w:family w:val="roman"/>
    <w:notTrueType/>
    <w:pitch w:val="variable"/>
    <w:sig w:usb0="00008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w14:anchorId="1DCBF15C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11.25pt;height:11.25pt" o:bullet="t">
        <v:imagedata r:id="rId1" o:title="bullet1"/>
      </v:shape>
    </w:pict>
  </w:numPicBullet>
  <w:numPicBullet w:numPicBulletId="1">
    <w:pict>
      <v:shape w14:anchorId="2AD884F9" id="_x0000_i1033" type="#_x0000_t75" style="width:9.75pt;height:9.75pt" o:bullet="t">
        <v:imagedata r:id="rId2" o:title="bullet2"/>
      </v:shape>
    </w:pict>
  </w:numPicBullet>
  <w:numPicBullet w:numPicBulletId="2">
    <w:pict>
      <v:shape w14:anchorId="66660DC6" id="_x0000_i1034" type="#_x0000_t75" style="width:9.75pt;height:9.75pt" o:bullet="t">
        <v:imagedata r:id="rId3" o:title="bullet3"/>
      </v:shape>
    </w:pict>
  </w:numPicBullet>
  <w:abstractNum w:abstractNumId="0" w15:restartNumberingAfterBreak="0">
    <w:nsid w:val="08A02372"/>
    <w:multiLevelType w:val="hybridMultilevel"/>
    <w:tmpl w:val="30707F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255916"/>
    <w:multiLevelType w:val="hybridMultilevel"/>
    <w:tmpl w:val="E7AA1CA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52358D"/>
    <w:multiLevelType w:val="hybridMultilevel"/>
    <w:tmpl w:val="90FCB706"/>
    <w:lvl w:ilvl="0" w:tplc="04E647F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304D13"/>
    <w:multiLevelType w:val="hybridMultilevel"/>
    <w:tmpl w:val="82DA7BEA"/>
    <w:lvl w:ilvl="0" w:tplc="507619E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953F7A"/>
    <w:multiLevelType w:val="hybridMultilevel"/>
    <w:tmpl w:val="D64EF4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675075"/>
    <w:multiLevelType w:val="multilevel"/>
    <w:tmpl w:val="CA9A18A6"/>
    <w:lvl w:ilvl="0">
      <w:start w:val="1"/>
      <w:numFmt w:val="bullet"/>
      <w:lvlText w:val=""/>
      <w:lvlPicBulletId w:val="0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PicBulletId w:val="1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PicBulletId w:val="2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6" w15:restartNumberingAfterBreak="0">
    <w:nsid w:val="4EEF794D"/>
    <w:multiLevelType w:val="hybridMultilevel"/>
    <w:tmpl w:val="DB72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E20AFD"/>
    <w:multiLevelType w:val="multilevel"/>
    <w:tmpl w:val="CA9A18A6"/>
    <w:lvl w:ilvl="0">
      <w:start w:val="1"/>
      <w:numFmt w:val="bullet"/>
      <w:pStyle w:val="listtext"/>
      <w:lvlText w:val=""/>
      <w:lvlPicBulletId w:val="0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PicBulletId w:val="1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PicBulletId w:val="2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8" w15:restartNumberingAfterBreak="0">
    <w:nsid w:val="52CE5E23"/>
    <w:multiLevelType w:val="hybridMultilevel"/>
    <w:tmpl w:val="5950E0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AF7A77"/>
    <w:multiLevelType w:val="hybridMultilevel"/>
    <w:tmpl w:val="80523E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984299"/>
    <w:multiLevelType w:val="hybridMultilevel"/>
    <w:tmpl w:val="4DA083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B812E0"/>
    <w:multiLevelType w:val="hybridMultilevel"/>
    <w:tmpl w:val="B40225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2D4814"/>
    <w:multiLevelType w:val="hybridMultilevel"/>
    <w:tmpl w:val="C23287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525991"/>
    <w:multiLevelType w:val="hybridMultilevel"/>
    <w:tmpl w:val="946675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F25F66"/>
    <w:multiLevelType w:val="hybridMultilevel"/>
    <w:tmpl w:val="64E4DD96"/>
    <w:lvl w:ilvl="0" w:tplc="9716C2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6A577D1"/>
    <w:multiLevelType w:val="hybridMultilevel"/>
    <w:tmpl w:val="BD088EEA"/>
    <w:lvl w:ilvl="0" w:tplc="26C25460">
      <w:start w:val="1"/>
      <w:numFmt w:val="decimal"/>
      <w:lvlText w:val="%1."/>
      <w:lvlJc w:val="left"/>
      <w:pPr>
        <w:ind w:left="720" w:hanging="360"/>
      </w:pPr>
      <w:rPr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E3E6DB0"/>
    <w:multiLevelType w:val="multilevel"/>
    <w:tmpl w:val="6150D6EC"/>
    <w:lvl w:ilvl="0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ascii="Helvetica" w:hAnsi="Helvetica"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ascii="Arial" w:hAnsi="Arial" w:cs="Arial" w:hint="default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7"/>
  </w:num>
  <w:num w:numId="2">
    <w:abstractNumId w:val="16"/>
  </w:num>
  <w:num w:numId="3">
    <w:abstractNumId w:val="5"/>
  </w:num>
  <w:num w:numId="4">
    <w:abstractNumId w:val="15"/>
  </w:num>
  <w:num w:numId="5">
    <w:abstractNumId w:val="11"/>
  </w:num>
  <w:num w:numId="6">
    <w:abstractNumId w:val="6"/>
  </w:num>
  <w:num w:numId="7">
    <w:abstractNumId w:val="13"/>
  </w:num>
  <w:num w:numId="8">
    <w:abstractNumId w:val="12"/>
  </w:num>
  <w:num w:numId="9">
    <w:abstractNumId w:val="9"/>
  </w:num>
  <w:num w:numId="10">
    <w:abstractNumId w:val="0"/>
  </w:num>
  <w:num w:numId="11">
    <w:abstractNumId w:val="8"/>
  </w:num>
  <w:num w:numId="12">
    <w:abstractNumId w:val="4"/>
  </w:num>
  <w:num w:numId="13">
    <w:abstractNumId w:val="1"/>
  </w:num>
  <w:num w:numId="14">
    <w:abstractNumId w:val="10"/>
  </w:num>
  <w:num w:numId="15">
    <w:abstractNumId w:val="3"/>
  </w:num>
  <w:num w:numId="16">
    <w:abstractNumId w:val="2"/>
  </w:num>
  <w:num w:numId="1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AwNTU3NDQ2NTQysTBS0lEKTi0uzszPAykwNqwFAExJq+8tAAAA"/>
    <w:docVar w:name="dgnword-docGUID" w:val="{1D0A0B33-C837-4838-B69F-51BA76186FD0}"/>
    <w:docVar w:name="dgnword-eventsink" w:val="119951504"/>
  </w:docVars>
  <w:rsids>
    <w:rsidRoot w:val="00E94D3F"/>
    <w:rsid w:val="00003E53"/>
    <w:rsid w:val="00041162"/>
    <w:rsid w:val="000602C9"/>
    <w:rsid w:val="00071F15"/>
    <w:rsid w:val="0008026D"/>
    <w:rsid w:val="0008536F"/>
    <w:rsid w:val="000B542F"/>
    <w:rsid w:val="000C29EC"/>
    <w:rsid w:val="000D5215"/>
    <w:rsid w:val="001103EC"/>
    <w:rsid w:val="0011176B"/>
    <w:rsid w:val="0014027E"/>
    <w:rsid w:val="00145BF6"/>
    <w:rsid w:val="00146A94"/>
    <w:rsid w:val="00166DB8"/>
    <w:rsid w:val="0019613D"/>
    <w:rsid w:val="001A0C17"/>
    <w:rsid w:val="001B0202"/>
    <w:rsid w:val="001B4A31"/>
    <w:rsid w:val="001C3A61"/>
    <w:rsid w:val="001C4279"/>
    <w:rsid w:val="001F5BF3"/>
    <w:rsid w:val="002047F2"/>
    <w:rsid w:val="00206BCD"/>
    <w:rsid w:val="00215200"/>
    <w:rsid w:val="00244AAD"/>
    <w:rsid w:val="002460B4"/>
    <w:rsid w:val="002536C1"/>
    <w:rsid w:val="002610C9"/>
    <w:rsid w:val="00275214"/>
    <w:rsid w:val="00297B96"/>
    <w:rsid w:val="002A7B64"/>
    <w:rsid w:val="002B62B6"/>
    <w:rsid w:val="002C4CED"/>
    <w:rsid w:val="002C5177"/>
    <w:rsid w:val="002E7401"/>
    <w:rsid w:val="002F5063"/>
    <w:rsid w:val="003125F9"/>
    <w:rsid w:val="0032786E"/>
    <w:rsid w:val="00333A48"/>
    <w:rsid w:val="003346DD"/>
    <w:rsid w:val="00347DC5"/>
    <w:rsid w:val="0035266D"/>
    <w:rsid w:val="00354BD5"/>
    <w:rsid w:val="003631D5"/>
    <w:rsid w:val="00365A42"/>
    <w:rsid w:val="003663D1"/>
    <w:rsid w:val="00384538"/>
    <w:rsid w:val="00390672"/>
    <w:rsid w:val="00395AED"/>
    <w:rsid w:val="003C7333"/>
    <w:rsid w:val="003E3E13"/>
    <w:rsid w:val="003E6F76"/>
    <w:rsid w:val="00404F21"/>
    <w:rsid w:val="00407372"/>
    <w:rsid w:val="004210C9"/>
    <w:rsid w:val="00421C1E"/>
    <w:rsid w:val="00421DC8"/>
    <w:rsid w:val="00432F2C"/>
    <w:rsid w:val="00465995"/>
    <w:rsid w:val="00490902"/>
    <w:rsid w:val="004B4F27"/>
    <w:rsid w:val="004C1B21"/>
    <w:rsid w:val="004E1365"/>
    <w:rsid w:val="004E190D"/>
    <w:rsid w:val="004E38B7"/>
    <w:rsid w:val="004F3CDA"/>
    <w:rsid w:val="004F6DF3"/>
    <w:rsid w:val="0050156B"/>
    <w:rsid w:val="00506068"/>
    <w:rsid w:val="00576A17"/>
    <w:rsid w:val="00587423"/>
    <w:rsid w:val="005926DA"/>
    <w:rsid w:val="00593188"/>
    <w:rsid w:val="005970D5"/>
    <w:rsid w:val="005A20E4"/>
    <w:rsid w:val="005A494B"/>
    <w:rsid w:val="005B0AEE"/>
    <w:rsid w:val="005C6C0B"/>
    <w:rsid w:val="005D5F0E"/>
    <w:rsid w:val="005E411B"/>
    <w:rsid w:val="005F4B53"/>
    <w:rsid w:val="00615BE0"/>
    <w:rsid w:val="006172DF"/>
    <w:rsid w:val="0062256B"/>
    <w:rsid w:val="006448C3"/>
    <w:rsid w:val="0065039B"/>
    <w:rsid w:val="00663F1E"/>
    <w:rsid w:val="00670F5F"/>
    <w:rsid w:val="00683DF9"/>
    <w:rsid w:val="006903F6"/>
    <w:rsid w:val="00697273"/>
    <w:rsid w:val="006A2688"/>
    <w:rsid w:val="006C229A"/>
    <w:rsid w:val="006E0316"/>
    <w:rsid w:val="006E4A56"/>
    <w:rsid w:val="006F54D9"/>
    <w:rsid w:val="00732F79"/>
    <w:rsid w:val="00747330"/>
    <w:rsid w:val="00780658"/>
    <w:rsid w:val="0078477C"/>
    <w:rsid w:val="00794A25"/>
    <w:rsid w:val="007961FD"/>
    <w:rsid w:val="007B0CAB"/>
    <w:rsid w:val="007B4A9B"/>
    <w:rsid w:val="007C5859"/>
    <w:rsid w:val="007D52AB"/>
    <w:rsid w:val="007F3B3F"/>
    <w:rsid w:val="00804790"/>
    <w:rsid w:val="00823058"/>
    <w:rsid w:val="0084380A"/>
    <w:rsid w:val="00844041"/>
    <w:rsid w:val="00862922"/>
    <w:rsid w:val="00875F91"/>
    <w:rsid w:val="00891B8C"/>
    <w:rsid w:val="008C1892"/>
    <w:rsid w:val="008C1E32"/>
    <w:rsid w:val="008C6215"/>
    <w:rsid w:val="008C7AF3"/>
    <w:rsid w:val="008E2A75"/>
    <w:rsid w:val="008E44BC"/>
    <w:rsid w:val="008E55E6"/>
    <w:rsid w:val="008F027A"/>
    <w:rsid w:val="0090189C"/>
    <w:rsid w:val="00901D42"/>
    <w:rsid w:val="00903CB8"/>
    <w:rsid w:val="00907297"/>
    <w:rsid w:val="00912E6F"/>
    <w:rsid w:val="0093636E"/>
    <w:rsid w:val="00951725"/>
    <w:rsid w:val="009560B4"/>
    <w:rsid w:val="00957ABC"/>
    <w:rsid w:val="009771F8"/>
    <w:rsid w:val="00986244"/>
    <w:rsid w:val="00992868"/>
    <w:rsid w:val="009A0DC0"/>
    <w:rsid w:val="009A4865"/>
    <w:rsid w:val="009A66C8"/>
    <w:rsid w:val="009B1EB1"/>
    <w:rsid w:val="009C320C"/>
    <w:rsid w:val="009D6897"/>
    <w:rsid w:val="009E389F"/>
    <w:rsid w:val="00A07CFD"/>
    <w:rsid w:val="00A3078B"/>
    <w:rsid w:val="00A35341"/>
    <w:rsid w:val="00A35862"/>
    <w:rsid w:val="00A3629B"/>
    <w:rsid w:val="00A3683B"/>
    <w:rsid w:val="00A454A2"/>
    <w:rsid w:val="00A516BD"/>
    <w:rsid w:val="00A538CA"/>
    <w:rsid w:val="00A64FD8"/>
    <w:rsid w:val="00A6624E"/>
    <w:rsid w:val="00A66606"/>
    <w:rsid w:val="00A9194A"/>
    <w:rsid w:val="00AA24B9"/>
    <w:rsid w:val="00AA3A7D"/>
    <w:rsid w:val="00AC42C3"/>
    <w:rsid w:val="00AE0F5B"/>
    <w:rsid w:val="00AE1EB0"/>
    <w:rsid w:val="00AE6F7B"/>
    <w:rsid w:val="00B21FA7"/>
    <w:rsid w:val="00B22192"/>
    <w:rsid w:val="00B44828"/>
    <w:rsid w:val="00B5364C"/>
    <w:rsid w:val="00B54BB7"/>
    <w:rsid w:val="00B577DA"/>
    <w:rsid w:val="00B65240"/>
    <w:rsid w:val="00B67F29"/>
    <w:rsid w:val="00B97449"/>
    <w:rsid w:val="00B97B4D"/>
    <w:rsid w:val="00BA6CFE"/>
    <w:rsid w:val="00BB4877"/>
    <w:rsid w:val="00BB4DB7"/>
    <w:rsid w:val="00BC105C"/>
    <w:rsid w:val="00BE6634"/>
    <w:rsid w:val="00BF4F08"/>
    <w:rsid w:val="00C02478"/>
    <w:rsid w:val="00C225AE"/>
    <w:rsid w:val="00C372FD"/>
    <w:rsid w:val="00C50A1E"/>
    <w:rsid w:val="00C5279B"/>
    <w:rsid w:val="00C76334"/>
    <w:rsid w:val="00C91B89"/>
    <w:rsid w:val="00CA4B39"/>
    <w:rsid w:val="00CA7634"/>
    <w:rsid w:val="00CB77B4"/>
    <w:rsid w:val="00CF3123"/>
    <w:rsid w:val="00CF5B4B"/>
    <w:rsid w:val="00CF7BBD"/>
    <w:rsid w:val="00D261C1"/>
    <w:rsid w:val="00D34F88"/>
    <w:rsid w:val="00D478A0"/>
    <w:rsid w:val="00D53A04"/>
    <w:rsid w:val="00D567AE"/>
    <w:rsid w:val="00D75CAA"/>
    <w:rsid w:val="00D8401C"/>
    <w:rsid w:val="00D927A1"/>
    <w:rsid w:val="00DA22FF"/>
    <w:rsid w:val="00DB0E5F"/>
    <w:rsid w:val="00DC19EE"/>
    <w:rsid w:val="00DC4589"/>
    <w:rsid w:val="00DD018D"/>
    <w:rsid w:val="00DD5606"/>
    <w:rsid w:val="00DF49AD"/>
    <w:rsid w:val="00E02200"/>
    <w:rsid w:val="00E05AF9"/>
    <w:rsid w:val="00E068E5"/>
    <w:rsid w:val="00E10AE0"/>
    <w:rsid w:val="00E16AF7"/>
    <w:rsid w:val="00E335FD"/>
    <w:rsid w:val="00E33981"/>
    <w:rsid w:val="00E4462D"/>
    <w:rsid w:val="00E446E9"/>
    <w:rsid w:val="00E57029"/>
    <w:rsid w:val="00E82D24"/>
    <w:rsid w:val="00E94D3F"/>
    <w:rsid w:val="00EA08E2"/>
    <w:rsid w:val="00EA76E8"/>
    <w:rsid w:val="00EA77BF"/>
    <w:rsid w:val="00EB7B14"/>
    <w:rsid w:val="00EC1180"/>
    <w:rsid w:val="00EC2C3C"/>
    <w:rsid w:val="00EE2F3F"/>
    <w:rsid w:val="00EF65AF"/>
    <w:rsid w:val="00F064B3"/>
    <w:rsid w:val="00F12722"/>
    <w:rsid w:val="00F27264"/>
    <w:rsid w:val="00F71863"/>
    <w:rsid w:val="00F74B74"/>
    <w:rsid w:val="00F74FCF"/>
    <w:rsid w:val="00FA5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C521184"/>
  <w15:docId w15:val="{7E90CE1B-A32A-4906-8791-4D7200C761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5F91"/>
    <w:rPr>
      <w:color w:val="000000"/>
      <w:kern w:val="28"/>
    </w:rPr>
  </w:style>
  <w:style w:type="paragraph" w:styleId="Heading1">
    <w:name w:val="heading 1"/>
    <w:next w:val="Normal"/>
    <w:qFormat/>
    <w:rsid w:val="009B1EB1"/>
    <w:pPr>
      <w:outlineLvl w:val="0"/>
    </w:pPr>
    <w:rPr>
      <w:rFonts w:ascii="Lucida Sans Unicode" w:hAnsi="Lucida Sans Unicode" w:cs="Tahoma"/>
      <w:b/>
      <w:spacing w:val="20"/>
      <w:kern w:val="28"/>
      <w:sz w:val="56"/>
      <w:szCs w:val="56"/>
      <w:lang w:val="en"/>
    </w:rPr>
  </w:style>
  <w:style w:type="paragraph" w:styleId="Heading2">
    <w:name w:val="heading 2"/>
    <w:next w:val="Normal"/>
    <w:qFormat/>
    <w:rsid w:val="009B1EB1"/>
    <w:pPr>
      <w:keepNext/>
      <w:jc w:val="center"/>
      <w:outlineLvl w:val="1"/>
    </w:pPr>
    <w:rPr>
      <w:rFonts w:ascii="Lucida Sans Unicode" w:hAnsi="Lucida Sans Unicode" w:cs="Arial"/>
      <w:bCs/>
      <w:i/>
      <w:iCs/>
      <w:color w:val="FFFFFF"/>
      <w:spacing w:val="100"/>
      <w:kern w:val="28"/>
      <w:sz w:val="28"/>
      <w:szCs w:val="28"/>
    </w:rPr>
  </w:style>
  <w:style w:type="paragraph" w:styleId="Heading3">
    <w:name w:val="heading 3"/>
    <w:next w:val="Normal"/>
    <w:qFormat/>
    <w:rsid w:val="002F5063"/>
    <w:pPr>
      <w:keepNext/>
      <w:spacing w:before="240" w:after="60"/>
      <w:jc w:val="right"/>
      <w:outlineLvl w:val="2"/>
    </w:pPr>
    <w:rPr>
      <w:rFonts w:ascii="Tahoma" w:hAnsi="Tahoma" w:cs="Arial"/>
      <w:b/>
      <w:bCs/>
      <w:color w:val="000084"/>
      <w:spacing w:val="20"/>
      <w:kern w:val="28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sttext">
    <w:name w:val="list text"/>
    <w:rsid w:val="009B1EB1"/>
    <w:pPr>
      <w:numPr>
        <w:numId w:val="1"/>
      </w:numPr>
      <w:spacing w:before="100" w:beforeAutospacing="1" w:after="100" w:afterAutospacing="1" w:line="360" w:lineRule="auto"/>
    </w:pPr>
    <w:rPr>
      <w:rFonts w:ascii="Tahoma" w:hAnsi="Tahoma" w:cs="Arial"/>
      <w:spacing w:val="10"/>
      <w:kern w:val="28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1D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1DC8"/>
    <w:rPr>
      <w:rFonts w:ascii="Tahoma" w:hAnsi="Tahoma" w:cs="Tahoma"/>
      <w:color w:val="000000"/>
      <w:kern w:val="28"/>
      <w:sz w:val="16"/>
      <w:szCs w:val="16"/>
    </w:rPr>
  </w:style>
  <w:style w:type="paragraph" w:styleId="ListParagraph">
    <w:name w:val="List Paragraph"/>
    <w:basedOn w:val="Normal"/>
    <w:uiPriority w:val="34"/>
    <w:qFormat/>
    <w:rsid w:val="00D53A04"/>
    <w:pPr>
      <w:ind w:left="720"/>
      <w:contextualSpacing/>
    </w:pPr>
  </w:style>
  <w:style w:type="paragraph" w:styleId="NoSpacing">
    <w:name w:val="No Spacing"/>
    <w:uiPriority w:val="1"/>
    <w:qFormat/>
    <w:rsid w:val="004F6DF3"/>
    <w:rPr>
      <w:color w:val="000000"/>
      <w:kern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714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4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E360FB-01BF-4CE2-B074-5DEB9A2FB8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halid Farooq</dc:creator>
  <cp:lastModifiedBy>Matthew Flummer</cp:lastModifiedBy>
  <cp:revision>2</cp:revision>
  <cp:lastPrinted>2021-03-26T14:46:00Z</cp:lastPrinted>
  <dcterms:created xsi:type="dcterms:W3CDTF">2021-04-06T15:58:00Z</dcterms:created>
  <dcterms:modified xsi:type="dcterms:W3CDTF">2021-04-06T1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74161033</vt:lpwstr>
  </property>
</Properties>
</file>